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49770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0.08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an Olejarczy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nna Ludwic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